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EBA7F1" w14:textId="2C0268CE" w:rsidR="006F0DE1" w:rsidRDefault="006F0DE1" w:rsidP="006F0DE1">
      <w:pPr>
        <w:jc w:val="center"/>
      </w:pPr>
      <w:r>
        <w:rPr>
          <w:noProof/>
        </w:rPr>
        <w:drawing>
          <wp:inline distT="0" distB="0" distL="0" distR="0" wp14:anchorId="5249B8A6" wp14:editId="170A0B7A">
            <wp:extent cx="1809750" cy="1990725"/>
            <wp:effectExtent l="0" t="0" r="0" b="0"/>
            <wp:docPr id="1" name="Picture 1" descr="TDSA Crest&#10;Shield and Sword with TDSA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 descr="TDSA Crest&#10;Shield and Sword with TDSA text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990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mc:AlternateContent>
          <mc:Choice Requires="wps">
            <w:drawing>
              <wp:inline distT="0" distB="0" distL="0" distR="0" wp14:anchorId="45330B6A" wp14:editId="0191A6BB">
                <wp:extent cx="5819775" cy="3219450"/>
                <wp:effectExtent l="0" t="0" r="9525" b="0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19775" cy="32194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38976B0" w14:textId="62A62492" w:rsidR="006F0DE1" w:rsidRPr="006F0DE1" w:rsidRDefault="006F0DE1" w:rsidP="006F0DE1">
                            <w:pPr>
                              <w:pStyle w:val="NoSpacing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538135" w:themeColor="accent6" w:themeShade="BF"/>
                                <w:sz w:val="72"/>
                                <w:szCs w:val="72"/>
                                <w:lang w:val="en-CA"/>
                              </w:rPr>
                            </w:pPr>
                            <w: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538135" w:themeColor="accent6" w:themeShade="BF"/>
                                <w:sz w:val="72"/>
                                <w:szCs w:val="72"/>
                                <w:lang w:val="en-CA"/>
                              </w:rPr>
                              <w:t>2011/2012 Trent In Oshawa Student Association Board of Director Meeting Minutes</w:t>
                            </w:r>
                          </w:p>
                        </w:txbxContent>
                      </wps:txbx>
                      <wps:bodyPr rot="0" vert="horz" wrap="square" lIns="457200" tIns="91440" rIns="457200" bIns="9144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5330B6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58.25pt;height:25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" fillcolor="white [3212]" stroked="f" strokeweight=".5pt">
                <v:textbox inset="36pt,7.2pt,36pt,7.2pt">
                  <w:txbxContent>
                    <w:p w14:paraId="638976B0" w14:textId="62A62492" w:rsidR="006F0DE1" w:rsidRPr="006F0DE1" w:rsidRDefault="006F0DE1" w:rsidP="006F0DE1">
                      <w:pPr>
                        <w:pStyle w:val="NoSpacing"/>
                        <w:jc w:val="center"/>
                        <w:rPr>
                          <w:rFonts w:asciiTheme="majorHAnsi" w:eastAsiaTheme="majorEastAsia" w:hAnsiTheme="majorHAnsi" w:cstheme="majorBidi"/>
                          <w:caps/>
                          <w:color w:val="538135" w:themeColor="accent6" w:themeShade="BF"/>
                          <w:sz w:val="72"/>
                          <w:szCs w:val="72"/>
                          <w:lang w:val="en-CA"/>
                        </w:rPr>
                      </w:pPr>
                      <w:r>
                        <w:rPr>
                          <w:rFonts w:asciiTheme="majorHAnsi" w:eastAsiaTheme="majorEastAsia" w:hAnsiTheme="majorHAnsi" w:cstheme="majorBidi"/>
                          <w:caps/>
                          <w:color w:val="538135" w:themeColor="accent6" w:themeShade="BF"/>
                          <w:sz w:val="72"/>
                          <w:szCs w:val="72"/>
                          <w:lang w:val="en-CA"/>
                        </w:rPr>
                        <w:t>2011/2012 Trent In Oshawa Student Association Board of Director Meeting Minute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9098C3E" w14:textId="77777777" w:rsidR="006F0DE1" w:rsidRDefault="006F0DE1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CA"/>
        </w:rPr>
        <w:id w:val="-104899553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E55EE87" w14:textId="26BAA0F1" w:rsidR="006F0DE1" w:rsidRPr="00C16E75" w:rsidRDefault="006F0DE1">
          <w:pPr>
            <w:pStyle w:val="TOCHeading"/>
            <w:rPr>
              <w:color w:val="538135" w:themeColor="accent6" w:themeShade="BF"/>
              <w:sz w:val="36"/>
              <w:szCs w:val="36"/>
            </w:rPr>
          </w:pPr>
          <w:r w:rsidRPr="00C16E75">
            <w:rPr>
              <w:color w:val="538135" w:themeColor="accent6" w:themeShade="BF"/>
              <w:sz w:val="36"/>
              <w:szCs w:val="36"/>
            </w:rPr>
            <w:t>Table of Contents</w:t>
          </w:r>
        </w:p>
        <w:p w14:paraId="4577F7FB" w14:textId="6BDC7586" w:rsidR="006F32E5" w:rsidRPr="00C16E75" w:rsidRDefault="006F0DE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8"/>
              <w:szCs w:val="28"/>
              <w:lang w:eastAsia="en-C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1598442" w:history="1">
            <w:r w:rsidR="006F32E5" w:rsidRPr="00C16E75">
              <w:rPr>
                <w:rStyle w:val="Hyperlink"/>
                <w:noProof/>
                <w:sz w:val="28"/>
                <w:szCs w:val="28"/>
              </w:rPr>
              <w:t>Wednesday, June 15, 2011</w:t>
            </w:r>
            <w:r w:rsidR="006F32E5" w:rsidRPr="00C16E75">
              <w:rPr>
                <w:noProof/>
                <w:webHidden/>
                <w:sz w:val="28"/>
                <w:szCs w:val="28"/>
              </w:rPr>
              <w:tab/>
            </w:r>
            <w:r w:rsidR="006F32E5" w:rsidRPr="00C16E75">
              <w:rPr>
                <w:noProof/>
                <w:webHidden/>
                <w:sz w:val="28"/>
                <w:szCs w:val="28"/>
              </w:rPr>
              <w:fldChar w:fldCharType="begin"/>
            </w:r>
            <w:r w:rsidR="006F32E5" w:rsidRPr="00C16E75">
              <w:rPr>
                <w:noProof/>
                <w:webHidden/>
                <w:sz w:val="28"/>
                <w:szCs w:val="28"/>
              </w:rPr>
              <w:instrText xml:space="preserve"> PAGEREF _Toc21598442 \h </w:instrText>
            </w:r>
            <w:r w:rsidR="006F32E5" w:rsidRPr="00C16E75">
              <w:rPr>
                <w:noProof/>
                <w:webHidden/>
                <w:sz w:val="28"/>
                <w:szCs w:val="28"/>
              </w:rPr>
            </w:r>
            <w:r w:rsidR="006F32E5" w:rsidRPr="00C16E75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F32E5" w:rsidRPr="00C16E75">
              <w:rPr>
                <w:noProof/>
                <w:webHidden/>
                <w:sz w:val="28"/>
                <w:szCs w:val="28"/>
              </w:rPr>
              <w:t>3</w:t>
            </w:r>
            <w:r w:rsidR="006F32E5" w:rsidRPr="00C16E75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671218A" w14:textId="54C795B9" w:rsidR="006F32E5" w:rsidRPr="00C16E75" w:rsidRDefault="00C16E7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8"/>
              <w:szCs w:val="28"/>
              <w:lang w:eastAsia="en-CA"/>
            </w:rPr>
          </w:pPr>
          <w:hyperlink w:anchor="_Toc21598443" w:history="1">
            <w:r w:rsidR="006F32E5" w:rsidRPr="00C16E75">
              <w:rPr>
                <w:rStyle w:val="Hyperlink"/>
                <w:noProof/>
                <w:sz w:val="28"/>
                <w:szCs w:val="28"/>
              </w:rPr>
              <w:t>Wednesday, August 31, 2011</w:t>
            </w:r>
            <w:r w:rsidR="006F32E5" w:rsidRPr="00C16E75">
              <w:rPr>
                <w:noProof/>
                <w:webHidden/>
                <w:sz w:val="28"/>
                <w:szCs w:val="28"/>
              </w:rPr>
              <w:tab/>
            </w:r>
            <w:r w:rsidR="006F32E5" w:rsidRPr="00C16E75">
              <w:rPr>
                <w:noProof/>
                <w:webHidden/>
                <w:sz w:val="28"/>
                <w:szCs w:val="28"/>
              </w:rPr>
              <w:fldChar w:fldCharType="begin"/>
            </w:r>
            <w:r w:rsidR="006F32E5" w:rsidRPr="00C16E75">
              <w:rPr>
                <w:noProof/>
                <w:webHidden/>
                <w:sz w:val="28"/>
                <w:szCs w:val="28"/>
              </w:rPr>
              <w:instrText xml:space="preserve"> PAGEREF _Toc21598443 \h </w:instrText>
            </w:r>
            <w:r w:rsidR="006F32E5" w:rsidRPr="00C16E75">
              <w:rPr>
                <w:noProof/>
                <w:webHidden/>
                <w:sz w:val="28"/>
                <w:szCs w:val="28"/>
              </w:rPr>
            </w:r>
            <w:r w:rsidR="006F32E5" w:rsidRPr="00C16E75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F32E5" w:rsidRPr="00C16E75">
              <w:rPr>
                <w:noProof/>
                <w:webHidden/>
                <w:sz w:val="28"/>
                <w:szCs w:val="28"/>
              </w:rPr>
              <w:t>4</w:t>
            </w:r>
            <w:r w:rsidR="006F32E5" w:rsidRPr="00C16E75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D207E4D" w14:textId="6E7E3D28" w:rsidR="006F32E5" w:rsidRPr="00C16E75" w:rsidRDefault="00C16E7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8"/>
              <w:szCs w:val="28"/>
              <w:lang w:eastAsia="en-CA"/>
            </w:rPr>
          </w:pPr>
          <w:hyperlink w:anchor="_Toc21598444" w:history="1">
            <w:r w:rsidR="006F32E5" w:rsidRPr="00C16E75">
              <w:rPr>
                <w:rStyle w:val="Hyperlink"/>
                <w:rFonts w:cstheme="minorHAnsi"/>
                <w:noProof/>
                <w:sz w:val="28"/>
                <w:szCs w:val="28"/>
              </w:rPr>
              <w:t xml:space="preserve">Friday </w:t>
            </w:r>
            <w:r w:rsidR="006F32E5" w:rsidRPr="00C16E75">
              <w:rPr>
                <w:rStyle w:val="Hyperlink"/>
                <w:rFonts w:cstheme="majorHAnsi"/>
                <w:noProof/>
                <w:sz w:val="28"/>
                <w:szCs w:val="28"/>
              </w:rPr>
              <w:t>September</w:t>
            </w:r>
            <w:r w:rsidR="006F32E5" w:rsidRPr="00C16E75">
              <w:rPr>
                <w:rStyle w:val="Hyperlink"/>
                <w:rFonts w:cstheme="minorHAnsi"/>
                <w:noProof/>
                <w:sz w:val="28"/>
                <w:szCs w:val="28"/>
              </w:rPr>
              <w:t xml:space="preserve"> 30, 2011</w:t>
            </w:r>
            <w:r w:rsidR="006F32E5" w:rsidRPr="00C16E75">
              <w:rPr>
                <w:noProof/>
                <w:webHidden/>
                <w:sz w:val="28"/>
                <w:szCs w:val="28"/>
              </w:rPr>
              <w:tab/>
            </w:r>
            <w:r w:rsidR="006F32E5" w:rsidRPr="00C16E75">
              <w:rPr>
                <w:noProof/>
                <w:webHidden/>
                <w:sz w:val="28"/>
                <w:szCs w:val="28"/>
              </w:rPr>
              <w:fldChar w:fldCharType="begin"/>
            </w:r>
            <w:r w:rsidR="006F32E5" w:rsidRPr="00C16E75">
              <w:rPr>
                <w:noProof/>
                <w:webHidden/>
                <w:sz w:val="28"/>
                <w:szCs w:val="28"/>
              </w:rPr>
              <w:instrText xml:space="preserve"> PAGEREF _Toc21598444 \h </w:instrText>
            </w:r>
            <w:r w:rsidR="006F32E5" w:rsidRPr="00C16E75">
              <w:rPr>
                <w:noProof/>
                <w:webHidden/>
                <w:sz w:val="28"/>
                <w:szCs w:val="28"/>
              </w:rPr>
            </w:r>
            <w:r w:rsidR="006F32E5" w:rsidRPr="00C16E75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F32E5" w:rsidRPr="00C16E75">
              <w:rPr>
                <w:noProof/>
                <w:webHidden/>
                <w:sz w:val="28"/>
                <w:szCs w:val="28"/>
              </w:rPr>
              <w:t>6</w:t>
            </w:r>
            <w:r w:rsidR="006F32E5" w:rsidRPr="00C16E75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29A41A4" w14:textId="4C00239B" w:rsidR="006F32E5" w:rsidRPr="00C16E75" w:rsidRDefault="00C16E7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8"/>
              <w:szCs w:val="28"/>
              <w:lang w:eastAsia="en-CA"/>
            </w:rPr>
          </w:pPr>
          <w:hyperlink w:anchor="_Toc21598445" w:history="1">
            <w:r w:rsidR="006F32E5" w:rsidRPr="00C16E75">
              <w:rPr>
                <w:rStyle w:val="Hyperlink"/>
                <w:rFonts w:cstheme="minorHAnsi"/>
                <w:noProof/>
                <w:sz w:val="28"/>
                <w:szCs w:val="28"/>
              </w:rPr>
              <w:t>Friday October 14, 2011</w:t>
            </w:r>
            <w:r w:rsidR="006F32E5" w:rsidRPr="00C16E75">
              <w:rPr>
                <w:noProof/>
                <w:webHidden/>
                <w:sz w:val="28"/>
                <w:szCs w:val="28"/>
              </w:rPr>
              <w:tab/>
            </w:r>
            <w:r w:rsidR="006F32E5" w:rsidRPr="00C16E75">
              <w:rPr>
                <w:noProof/>
                <w:webHidden/>
                <w:sz w:val="28"/>
                <w:szCs w:val="28"/>
              </w:rPr>
              <w:fldChar w:fldCharType="begin"/>
            </w:r>
            <w:r w:rsidR="006F32E5" w:rsidRPr="00C16E75">
              <w:rPr>
                <w:noProof/>
                <w:webHidden/>
                <w:sz w:val="28"/>
                <w:szCs w:val="28"/>
              </w:rPr>
              <w:instrText xml:space="preserve"> PAGEREF _Toc21598445 \h </w:instrText>
            </w:r>
            <w:r w:rsidR="006F32E5" w:rsidRPr="00C16E75">
              <w:rPr>
                <w:noProof/>
                <w:webHidden/>
                <w:sz w:val="28"/>
                <w:szCs w:val="28"/>
              </w:rPr>
            </w:r>
            <w:r w:rsidR="006F32E5" w:rsidRPr="00C16E75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F32E5" w:rsidRPr="00C16E75">
              <w:rPr>
                <w:noProof/>
                <w:webHidden/>
                <w:sz w:val="28"/>
                <w:szCs w:val="28"/>
              </w:rPr>
              <w:t>7</w:t>
            </w:r>
            <w:r w:rsidR="006F32E5" w:rsidRPr="00C16E75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2D4F91C" w14:textId="6ECDA2E9" w:rsidR="006F32E5" w:rsidRPr="00C16E75" w:rsidRDefault="00C16E7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8"/>
              <w:szCs w:val="28"/>
              <w:lang w:eastAsia="en-CA"/>
            </w:rPr>
          </w:pPr>
          <w:hyperlink w:anchor="_Toc21598446" w:history="1">
            <w:r w:rsidR="006F32E5" w:rsidRPr="00C16E75">
              <w:rPr>
                <w:rStyle w:val="Hyperlink"/>
                <w:noProof/>
                <w:sz w:val="28"/>
                <w:szCs w:val="28"/>
              </w:rPr>
              <w:t>Friday November 18, 2011</w:t>
            </w:r>
            <w:r w:rsidR="006F32E5" w:rsidRPr="00C16E75">
              <w:rPr>
                <w:noProof/>
                <w:webHidden/>
                <w:sz w:val="28"/>
                <w:szCs w:val="28"/>
              </w:rPr>
              <w:tab/>
            </w:r>
            <w:r w:rsidR="006F32E5" w:rsidRPr="00C16E75">
              <w:rPr>
                <w:noProof/>
                <w:webHidden/>
                <w:sz w:val="28"/>
                <w:szCs w:val="28"/>
              </w:rPr>
              <w:fldChar w:fldCharType="begin"/>
            </w:r>
            <w:r w:rsidR="006F32E5" w:rsidRPr="00C16E75">
              <w:rPr>
                <w:noProof/>
                <w:webHidden/>
                <w:sz w:val="28"/>
                <w:szCs w:val="28"/>
              </w:rPr>
              <w:instrText xml:space="preserve"> PAGEREF _Toc21598446 \h </w:instrText>
            </w:r>
            <w:r w:rsidR="006F32E5" w:rsidRPr="00C16E75">
              <w:rPr>
                <w:noProof/>
                <w:webHidden/>
                <w:sz w:val="28"/>
                <w:szCs w:val="28"/>
              </w:rPr>
            </w:r>
            <w:r w:rsidR="006F32E5" w:rsidRPr="00C16E75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F32E5" w:rsidRPr="00C16E75">
              <w:rPr>
                <w:noProof/>
                <w:webHidden/>
                <w:sz w:val="28"/>
                <w:szCs w:val="28"/>
              </w:rPr>
              <w:t>8</w:t>
            </w:r>
            <w:r w:rsidR="006F32E5" w:rsidRPr="00C16E75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F657A6B" w14:textId="12702F1A" w:rsidR="006F32E5" w:rsidRPr="00C16E75" w:rsidRDefault="00C16E7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8"/>
              <w:szCs w:val="28"/>
              <w:lang w:eastAsia="en-CA"/>
            </w:rPr>
          </w:pPr>
          <w:hyperlink w:anchor="_Toc21598447" w:history="1">
            <w:r w:rsidR="006F32E5" w:rsidRPr="00C16E75">
              <w:rPr>
                <w:rStyle w:val="Hyperlink"/>
                <w:noProof/>
                <w:sz w:val="28"/>
                <w:szCs w:val="28"/>
              </w:rPr>
              <w:t>Friday, December 16, 2011</w:t>
            </w:r>
            <w:r w:rsidR="006F32E5" w:rsidRPr="00C16E75">
              <w:rPr>
                <w:noProof/>
                <w:webHidden/>
                <w:sz w:val="28"/>
                <w:szCs w:val="28"/>
              </w:rPr>
              <w:tab/>
            </w:r>
            <w:r w:rsidR="006F32E5" w:rsidRPr="00C16E75">
              <w:rPr>
                <w:noProof/>
                <w:webHidden/>
                <w:sz w:val="28"/>
                <w:szCs w:val="28"/>
              </w:rPr>
              <w:fldChar w:fldCharType="begin"/>
            </w:r>
            <w:r w:rsidR="006F32E5" w:rsidRPr="00C16E75">
              <w:rPr>
                <w:noProof/>
                <w:webHidden/>
                <w:sz w:val="28"/>
                <w:szCs w:val="28"/>
              </w:rPr>
              <w:instrText xml:space="preserve"> PAGEREF _Toc21598447 \h </w:instrText>
            </w:r>
            <w:r w:rsidR="006F32E5" w:rsidRPr="00C16E75">
              <w:rPr>
                <w:noProof/>
                <w:webHidden/>
                <w:sz w:val="28"/>
                <w:szCs w:val="28"/>
              </w:rPr>
            </w:r>
            <w:r w:rsidR="006F32E5" w:rsidRPr="00C16E75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F32E5" w:rsidRPr="00C16E75">
              <w:rPr>
                <w:noProof/>
                <w:webHidden/>
                <w:sz w:val="28"/>
                <w:szCs w:val="28"/>
              </w:rPr>
              <w:t>9</w:t>
            </w:r>
            <w:r w:rsidR="006F32E5" w:rsidRPr="00C16E75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3162D24" w14:textId="67B946AA" w:rsidR="006F32E5" w:rsidRPr="00C16E75" w:rsidRDefault="00C16E7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8"/>
              <w:szCs w:val="28"/>
              <w:lang w:eastAsia="en-CA"/>
            </w:rPr>
          </w:pPr>
          <w:hyperlink w:anchor="_Toc21598448" w:history="1">
            <w:r w:rsidR="006F32E5" w:rsidRPr="00C16E75">
              <w:rPr>
                <w:rStyle w:val="Hyperlink"/>
                <w:noProof/>
                <w:sz w:val="28"/>
                <w:szCs w:val="28"/>
              </w:rPr>
              <w:t>Friday, January 20, 2012</w:t>
            </w:r>
            <w:r w:rsidR="006F32E5" w:rsidRPr="00C16E75">
              <w:rPr>
                <w:noProof/>
                <w:webHidden/>
                <w:sz w:val="28"/>
                <w:szCs w:val="28"/>
              </w:rPr>
              <w:tab/>
            </w:r>
            <w:r w:rsidR="006F32E5" w:rsidRPr="00C16E75">
              <w:rPr>
                <w:noProof/>
                <w:webHidden/>
                <w:sz w:val="28"/>
                <w:szCs w:val="28"/>
              </w:rPr>
              <w:fldChar w:fldCharType="begin"/>
            </w:r>
            <w:r w:rsidR="006F32E5" w:rsidRPr="00C16E75">
              <w:rPr>
                <w:noProof/>
                <w:webHidden/>
                <w:sz w:val="28"/>
                <w:szCs w:val="28"/>
              </w:rPr>
              <w:instrText xml:space="preserve"> PAGEREF _Toc21598448 \h </w:instrText>
            </w:r>
            <w:r w:rsidR="006F32E5" w:rsidRPr="00C16E75">
              <w:rPr>
                <w:noProof/>
                <w:webHidden/>
                <w:sz w:val="28"/>
                <w:szCs w:val="28"/>
              </w:rPr>
            </w:r>
            <w:r w:rsidR="006F32E5" w:rsidRPr="00C16E75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F32E5" w:rsidRPr="00C16E75">
              <w:rPr>
                <w:noProof/>
                <w:webHidden/>
                <w:sz w:val="28"/>
                <w:szCs w:val="28"/>
              </w:rPr>
              <w:t>10</w:t>
            </w:r>
            <w:r w:rsidR="006F32E5" w:rsidRPr="00C16E75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4CEA8D9" w14:textId="3CDA76E8" w:rsidR="006F32E5" w:rsidRPr="00C16E75" w:rsidRDefault="00C16E7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8"/>
              <w:szCs w:val="28"/>
              <w:lang w:eastAsia="en-CA"/>
            </w:rPr>
          </w:pPr>
          <w:hyperlink w:anchor="_Toc21598449" w:history="1">
            <w:r w:rsidR="006F32E5" w:rsidRPr="00C16E75">
              <w:rPr>
                <w:rStyle w:val="Hyperlink"/>
                <w:noProof/>
                <w:sz w:val="28"/>
                <w:szCs w:val="28"/>
              </w:rPr>
              <w:t>Friday January 23, 2012</w:t>
            </w:r>
            <w:r w:rsidR="006F32E5" w:rsidRPr="00C16E75">
              <w:rPr>
                <w:noProof/>
                <w:webHidden/>
                <w:sz w:val="28"/>
                <w:szCs w:val="28"/>
              </w:rPr>
              <w:tab/>
            </w:r>
            <w:r w:rsidR="006F32E5" w:rsidRPr="00C16E75">
              <w:rPr>
                <w:noProof/>
                <w:webHidden/>
                <w:sz w:val="28"/>
                <w:szCs w:val="28"/>
              </w:rPr>
              <w:fldChar w:fldCharType="begin"/>
            </w:r>
            <w:r w:rsidR="006F32E5" w:rsidRPr="00C16E75">
              <w:rPr>
                <w:noProof/>
                <w:webHidden/>
                <w:sz w:val="28"/>
                <w:szCs w:val="28"/>
              </w:rPr>
              <w:instrText xml:space="preserve"> PAGEREF _Toc21598449 \h </w:instrText>
            </w:r>
            <w:r w:rsidR="006F32E5" w:rsidRPr="00C16E75">
              <w:rPr>
                <w:noProof/>
                <w:webHidden/>
                <w:sz w:val="28"/>
                <w:szCs w:val="28"/>
              </w:rPr>
            </w:r>
            <w:r w:rsidR="006F32E5" w:rsidRPr="00C16E75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F32E5" w:rsidRPr="00C16E75">
              <w:rPr>
                <w:noProof/>
                <w:webHidden/>
                <w:sz w:val="28"/>
                <w:szCs w:val="28"/>
              </w:rPr>
              <w:t>11</w:t>
            </w:r>
            <w:r w:rsidR="006F32E5" w:rsidRPr="00C16E75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73086D0" w14:textId="1D947159" w:rsidR="006F32E5" w:rsidRPr="00C16E75" w:rsidRDefault="00C16E7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8"/>
              <w:szCs w:val="28"/>
              <w:lang w:eastAsia="en-CA"/>
            </w:rPr>
          </w:pPr>
          <w:hyperlink w:anchor="_Toc21598450" w:history="1">
            <w:r w:rsidR="006F32E5" w:rsidRPr="00C16E75">
              <w:rPr>
                <w:rStyle w:val="Hyperlink"/>
                <w:noProof/>
                <w:sz w:val="28"/>
                <w:szCs w:val="28"/>
              </w:rPr>
              <w:t>Wednesday, February 8, 2012- Semi Annual General Meeting</w:t>
            </w:r>
            <w:r w:rsidR="006F32E5" w:rsidRPr="00C16E75">
              <w:rPr>
                <w:noProof/>
                <w:webHidden/>
                <w:sz w:val="28"/>
                <w:szCs w:val="28"/>
              </w:rPr>
              <w:tab/>
            </w:r>
            <w:r w:rsidR="006F32E5" w:rsidRPr="00C16E75">
              <w:rPr>
                <w:noProof/>
                <w:webHidden/>
                <w:sz w:val="28"/>
                <w:szCs w:val="28"/>
              </w:rPr>
              <w:fldChar w:fldCharType="begin"/>
            </w:r>
            <w:r w:rsidR="006F32E5" w:rsidRPr="00C16E75">
              <w:rPr>
                <w:noProof/>
                <w:webHidden/>
                <w:sz w:val="28"/>
                <w:szCs w:val="28"/>
              </w:rPr>
              <w:instrText xml:space="preserve"> PAGEREF _Toc21598450 \h </w:instrText>
            </w:r>
            <w:r w:rsidR="006F32E5" w:rsidRPr="00C16E75">
              <w:rPr>
                <w:noProof/>
                <w:webHidden/>
                <w:sz w:val="28"/>
                <w:szCs w:val="28"/>
              </w:rPr>
            </w:r>
            <w:r w:rsidR="006F32E5" w:rsidRPr="00C16E75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F32E5" w:rsidRPr="00C16E75">
              <w:rPr>
                <w:noProof/>
                <w:webHidden/>
                <w:sz w:val="28"/>
                <w:szCs w:val="28"/>
              </w:rPr>
              <w:t>12</w:t>
            </w:r>
            <w:r w:rsidR="006F32E5" w:rsidRPr="00C16E75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BB0CEAD" w14:textId="72738CEE" w:rsidR="006F32E5" w:rsidRPr="00C16E75" w:rsidRDefault="00C16E7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8"/>
              <w:szCs w:val="28"/>
              <w:lang w:eastAsia="en-CA"/>
            </w:rPr>
          </w:pPr>
          <w:hyperlink w:anchor="_Toc21598451" w:history="1">
            <w:r w:rsidR="006F32E5" w:rsidRPr="00C16E75">
              <w:rPr>
                <w:rStyle w:val="Hyperlink"/>
                <w:noProof/>
                <w:sz w:val="28"/>
                <w:szCs w:val="28"/>
              </w:rPr>
              <w:t>Friday February 17, 2012</w:t>
            </w:r>
            <w:r w:rsidR="006F32E5" w:rsidRPr="00C16E75">
              <w:rPr>
                <w:noProof/>
                <w:webHidden/>
                <w:sz w:val="28"/>
                <w:szCs w:val="28"/>
              </w:rPr>
              <w:tab/>
            </w:r>
            <w:r w:rsidR="006F32E5" w:rsidRPr="00C16E75">
              <w:rPr>
                <w:noProof/>
                <w:webHidden/>
                <w:sz w:val="28"/>
                <w:szCs w:val="28"/>
              </w:rPr>
              <w:fldChar w:fldCharType="begin"/>
            </w:r>
            <w:r w:rsidR="006F32E5" w:rsidRPr="00C16E75">
              <w:rPr>
                <w:noProof/>
                <w:webHidden/>
                <w:sz w:val="28"/>
                <w:szCs w:val="28"/>
              </w:rPr>
              <w:instrText xml:space="preserve"> PAGEREF _Toc21598451 \h </w:instrText>
            </w:r>
            <w:r w:rsidR="006F32E5" w:rsidRPr="00C16E75">
              <w:rPr>
                <w:noProof/>
                <w:webHidden/>
                <w:sz w:val="28"/>
                <w:szCs w:val="28"/>
              </w:rPr>
            </w:r>
            <w:r w:rsidR="006F32E5" w:rsidRPr="00C16E75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F32E5" w:rsidRPr="00C16E75">
              <w:rPr>
                <w:noProof/>
                <w:webHidden/>
                <w:sz w:val="28"/>
                <w:szCs w:val="28"/>
              </w:rPr>
              <w:t>13</w:t>
            </w:r>
            <w:r w:rsidR="006F32E5" w:rsidRPr="00C16E75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8F59904" w14:textId="4AD5E083" w:rsidR="006F32E5" w:rsidRDefault="00C16E7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21598452" w:history="1">
            <w:r w:rsidR="006F32E5" w:rsidRPr="00C16E75">
              <w:rPr>
                <w:rStyle w:val="Hyperlink"/>
                <w:noProof/>
                <w:sz w:val="28"/>
                <w:szCs w:val="28"/>
              </w:rPr>
              <w:t>Friday, April 13, 2012</w:t>
            </w:r>
            <w:r w:rsidR="006F32E5" w:rsidRPr="00C16E75">
              <w:rPr>
                <w:noProof/>
                <w:webHidden/>
                <w:sz w:val="28"/>
                <w:szCs w:val="28"/>
              </w:rPr>
              <w:tab/>
            </w:r>
            <w:r w:rsidR="006F32E5" w:rsidRPr="00C16E75">
              <w:rPr>
                <w:noProof/>
                <w:webHidden/>
                <w:sz w:val="28"/>
                <w:szCs w:val="28"/>
              </w:rPr>
              <w:fldChar w:fldCharType="begin"/>
            </w:r>
            <w:r w:rsidR="006F32E5" w:rsidRPr="00C16E75">
              <w:rPr>
                <w:noProof/>
                <w:webHidden/>
                <w:sz w:val="28"/>
                <w:szCs w:val="28"/>
              </w:rPr>
              <w:instrText xml:space="preserve"> PAGEREF _Toc21598452 \h </w:instrText>
            </w:r>
            <w:r w:rsidR="006F32E5" w:rsidRPr="00C16E75">
              <w:rPr>
                <w:noProof/>
                <w:webHidden/>
                <w:sz w:val="28"/>
                <w:szCs w:val="28"/>
              </w:rPr>
            </w:r>
            <w:r w:rsidR="006F32E5" w:rsidRPr="00C16E75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F32E5" w:rsidRPr="00C16E75">
              <w:rPr>
                <w:noProof/>
                <w:webHidden/>
                <w:sz w:val="28"/>
                <w:szCs w:val="28"/>
              </w:rPr>
              <w:t>14</w:t>
            </w:r>
            <w:r w:rsidR="006F32E5" w:rsidRPr="00C16E75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1ACA03C" w14:textId="7BFD74D5" w:rsidR="006F0DE1" w:rsidRPr="006F0DE1" w:rsidRDefault="006F0DE1">
          <w:pPr>
            <w:rPr>
              <w:rFonts w:cstheme="minorHAnsi"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58D46966" w14:textId="69F838CB" w:rsidR="006F0DE1" w:rsidRDefault="006F0DE1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F0DE1">
        <w:rPr>
          <w:rFonts w:cstheme="minorHAnsi"/>
          <w:b/>
          <w:bCs/>
          <w:sz w:val="28"/>
          <w:szCs w:val="28"/>
        </w:rPr>
        <w:t>** Please note that no agenda for the Winter Semi-Annual General Meeting was included or provided for</w:t>
      </w:r>
      <w:bookmarkStart w:id="0" w:name="_GoBack"/>
      <w:bookmarkEnd w:id="0"/>
      <w:r w:rsidRPr="006F0DE1">
        <w:rPr>
          <w:rFonts w:cstheme="minorHAnsi"/>
          <w:b/>
          <w:bCs/>
          <w:sz w:val="28"/>
          <w:szCs w:val="28"/>
        </w:rPr>
        <w:t xml:space="preserve"> this document.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</w:rPr>
        <w:br w:type="page"/>
      </w:r>
    </w:p>
    <w:p w14:paraId="2291A9F2" w14:textId="77777777" w:rsidR="006F0DE1" w:rsidRDefault="006F0DE1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9332074" w14:textId="77777777" w:rsidR="006F0DE1" w:rsidRPr="009A7A19" w:rsidRDefault="006F0DE1" w:rsidP="006F0DE1">
      <w:pPr>
        <w:pStyle w:val="Heading1"/>
        <w:rPr>
          <w:color w:val="538135" w:themeColor="accent6" w:themeShade="BF"/>
        </w:rPr>
      </w:pPr>
      <w:bookmarkStart w:id="1" w:name="_Toc21598442"/>
      <w:r w:rsidRPr="009A7A19">
        <w:rPr>
          <w:color w:val="538135" w:themeColor="accent6" w:themeShade="BF"/>
        </w:rPr>
        <w:t>Wednesday, June 15, 2011</w:t>
      </w:r>
      <w:bookmarkEnd w:id="1"/>
    </w:p>
    <w:p w14:paraId="67C75898" w14:textId="77777777" w:rsid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0970C056" w14:textId="65181415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6F0DE1">
        <w:rPr>
          <w:rFonts w:cstheme="minorHAnsi"/>
          <w:b/>
          <w:bCs/>
          <w:sz w:val="28"/>
          <w:szCs w:val="28"/>
        </w:rPr>
        <w:t>10am-1pm</w:t>
      </w:r>
    </w:p>
    <w:p w14:paraId="458F4D94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6F0DE1">
        <w:rPr>
          <w:rFonts w:cstheme="minorHAnsi"/>
          <w:b/>
          <w:bCs/>
          <w:sz w:val="28"/>
          <w:szCs w:val="28"/>
        </w:rPr>
        <w:t>Agenda</w:t>
      </w:r>
    </w:p>
    <w:p w14:paraId="259FF24C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I. Call to order</w:t>
      </w:r>
    </w:p>
    <w:p w14:paraId="041F04B0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II. Call for new business</w:t>
      </w:r>
    </w:p>
    <w:p w14:paraId="35037475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III. Approval of the agenda</w:t>
      </w:r>
    </w:p>
    <w:p w14:paraId="60977FE6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IV. Declaration of Conflict of Interest</w:t>
      </w:r>
    </w:p>
    <w:p w14:paraId="2F127AC4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V. Approvals:</w:t>
      </w:r>
    </w:p>
    <w:p w14:paraId="72FC6D5E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a. Budget</w:t>
      </w:r>
    </w:p>
    <w:p w14:paraId="58FCA9E1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b. HR Policy</w:t>
      </w:r>
    </w:p>
    <w:p w14:paraId="700E0AF5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c. Space Agreement</w:t>
      </w:r>
    </w:p>
    <w:p w14:paraId="65C73A42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d. Equipment Removal Policy</w:t>
      </w:r>
    </w:p>
    <w:p w14:paraId="2712ED7D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VI. Information/Discussions:</w:t>
      </w:r>
    </w:p>
    <w:p w14:paraId="1C2DA363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a. Website- purchasing tosa.ca</w:t>
      </w:r>
    </w:p>
    <w:p w14:paraId="1DE1D1AD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b. Referendum – Athletics levy</w:t>
      </w:r>
    </w:p>
    <w:p w14:paraId="7B35A2F9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c. Start up of merchandise sales</w:t>
      </w:r>
    </w:p>
    <w:p w14:paraId="53BA3573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d. Board purchasing TOSA sweaters</w:t>
      </w:r>
    </w:p>
    <w:p w14:paraId="29A15485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 xml:space="preserve">e. </w:t>
      </w:r>
      <w:proofErr w:type="spellStart"/>
      <w:r w:rsidRPr="006F0DE1">
        <w:rPr>
          <w:rFonts w:cstheme="minorHAnsi"/>
          <w:sz w:val="28"/>
          <w:szCs w:val="28"/>
        </w:rPr>
        <w:t>Froshfest</w:t>
      </w:r>
      <w:proofErr w:type="spellEnd"/>
    </w:p>
    <w:p w14:paraId="2D3440B1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f. Establishment of TOSA Bursary</w:t>
      </w:r>
    </w:p>
    <w:p w14:paraId="48A29FFD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g. Financial Update</w:t>
      </w:r>
    </w:p>
    <w:p w14:paraId="21E09703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VII. Next Meeting</w:t>
      </w:r>
    </w:p>
    <w:p w14:paraId="400E095C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VIII. Upcoming Dates</w:t>
      </w:r>
    </w:p>
    <w:p w14:paraId="7589DBE5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a. NSO Days Thursday June 30th from 8:00am – 1:30pm</w:t>
      </w:r>
    </w:p>
    <w:p w14:paraId="44C5D95A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 xml:space="preserve">b. </w:t>
      </w:r>
      <w:proofErr w:type="spellStart"/>
      <w:r w:rsidRPr="006F0DE1">
        <w:rPr>
          <w:rFonts w:cstheme="minorHAnsi"/>
          <w:sz w:val="28"/>
          <w:szCs w:val="28"/>
        </w:rPr>
        <w:t>Frostfest</w:t>
      </w:r>
      <w:proofErr w:type="spellEnd"/>
      <w:r w:rsidRPr="006F0DE1">
        <w:rPr>
          <w:rFonts w:cstheme="minorHAnsi"/>
          <w:sz w:val="28"/>
          <w:szCs w:val="28"/>
        </w:rPr>
        <w:t xml:space="preserve"> Tuesday Sept 6th and Wed Sept 7th</w:t>
      </w:r>
    </w:p>
    <w:p w14:paraId="0C70BF4C" w14:textId="77777777" w:rsidR="006F0DE1" w:rsidRDefault="006F0DE1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2CD97C68" w14:textId="02DA5162" w:rsidR="006F0DE1" w:rsidRDefault="006F0DE1" w:rsidP="006F0DE1">
      <w:pPr>
        <w:pStyle w:val="Heading1"/>
      </w:pPr>
      <w:bookmarkStart w:id="2" w:name="_Toc21598443"/>
      <w:r w:rsidRPr="009A7A19">
        <w:rPr>
          <w:color w:val="538135" w:themeColor="accent6" w:themeShade="BF"/>
        </w:rPr>
        <w:lastRenderedPageBreak/>
        <w:t>Wednesday, August 31, 2011</w:t>
      </w:r>
      <w:bookmarkEnd w:id="2"/>
    </w:p>
    <w:p w14:paraId="0D934057" w14:textId="77777777" w:rsid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2E865FAC" w14:textId="07E23EE3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6F0DE1">
        <w:rPr>
          <w:rFonts w:cstheme="minorHAnsi"/>
          <w:b/>
          <w:bCs/>
          <w:sz w:val="28"/>
          <w:szCs w:val="28"/>
        </w:rPr>
        <w:t>11:00am to 3:00 pm</w:t>
      </w:r>
    </w:p>
    <w:p w14:paraId="741124AB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6F0DE1">
        <w:rPr>
          <w:rFonts w:cstheme="minorHAnsi"/>
          <w:b/>
          <w:bCs/>
          <w:sz w:val="28"/>
          <w:szCs w:val="28"/>
        </w:rPr>
        <w:t>Room 127</w:t>
      </w:r>
    </w:p>
    <w:p w14:paraId="50B8B67F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6F0DE1">
        <w:rPr>
          <w:rFonts w:cstheme="minorHAnsi"/>
          <w:b/>
          <w:bCs/>
          <w:sz w:val="28"/>
          <w:szCs w:val="28"/>
        </w:rPr>
        <w:t>Agenda</w:t>
      </w:r>
    </w:p>
    <w:p w14:paraId="593E0213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I. Call to order</w:t>
      </w:r>
    </w:p>
    <w:p w14:paraId="3AE267DF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II. Call for new business</w:t>
      </w:r>
    </w:p>
    <w:p w14:paraId="1AB7AF1B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III. Approval of the agenda</w:t>
      </w:r>
    </w:p>
    <w:p w14:paraId="13C5512A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IV. Approval of Meeting Minutes from July 20, 2011</w:t>
      </w:r>
    </w:p>
    <w:p w14:paraId="13C76E22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V. Approval of Online Meeting Minutes</w:t>
      </w:r>
    </w:p>
    <w:p w14:paraId="64D8D8D4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VI. Executive Updates</w:t>
      </w:r>
    </w:p>
    <w:p w14:paraId="6E032BFB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VII. Declaration of Conflict of Interest</w:t>
      </w:r>
    </w:p>
    <w:p w14:paraId="0ABB3CC4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VIII. Approvals:</w:t>
      </w:r>
    </w:p>
    <w:p w14:paraId="4C16D2FD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a. Budget Revision</w:t>
      </w:r>
    </w:p>
    <w:p w14:paraId="22A91F0F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b. Executive Plan</w:t>
      </w:r>
    </w:p>
    <w:p w14:paraId="4D19528C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c. HR Policy Revision</w:t>
      </w:r>
    </w:p>
    <w:p w14:paraId="5F80A55E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d. Minute Taker Motion</w:t>
      </w:r>
    </w:p>
    <w:p w14:paraId="6554DF30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e. TC3 Sponsorship Proposal</w:t>
      </w:r>
    </w:p>
    <w:p w14:paraId="04031EB1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f. Clubs Policy Revisions</w:t>
      </w:r>
    </w:p>
    <w:p w14:paraId="06BD0F25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g. Bylaw XIII.1.1</w:t>
      </w:r>
    </w:p>
    <w:p w14:paraId="1DFAC3AD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h. Bylaw XII.4.1</w:t>
      </w:r>
    </w:p>
    <w:p w14:paraId="38319765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proofErr w:type="spellStart"/>
      <w:r w:rsidRPr="006F0DE1">
        <w:rPr>
          <w:rFonts w:cstheme="minorHAnsi"/>
          <w:sz w:val="28"/>
          <w:szCs w:val="28"/>
        </w:rPr>
        <w:t>i</w:t>
      </w:r>
      <w:proofErr w:type="spellEnd"/>
      <w:r w:rsidRPr="006F0DE1">
        <w:rPr>
          <w:rFonts w:cstheme="minorHAnsi"/>
          <w:sz w:val="28"/>
          <w:szCs w:val="28"/>
        </w:rPr>
        <w:t>. Bylaw IX.1.4.1</w:t>
      </w:r>
    </w:p>
    <w:p w14:paraId="6189C579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j. Bylaw IX.1.5.1</w:t>
      </w:r>
    </w:p>
    <w:p w14:paraId="7D698D3E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k. Club Application Motion</w:t>
      </w:r>
    </w:p>
    <w:p w14:paraId="555C7F01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l. Club Executive Agreement Motion</w:t>
      </w:r>
    </w:p>
    <w:p w14:paraId="58813063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m. Club Event Application Motion</w:t>
      </w:r>
    </w:p>
    <w:p w14:paraId="6F2A3CCC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n. Club Event Application Motion</w:t>
      </w:r>
    </w:p>
    <w:p w14:paraId="426B6175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IX. Information/Discussions:</w:t>
      </w:r>
    </w:p>
    <w:p w14:paraId="2C86AF61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a. Standing Committees</w:t>
      </w:r>
    </w:p>
    <w:p w14:paraId="4602E8F7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b. Referendum (Athletics and President’s Membership Standing)</w:t>
      </w:r>
    </w:p>
    <w:p w14:paraId="78B02591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c. Clothing Prices</w:t>
      </w:r>
    </w:p>
    <w:p w14:paraId="189E23B7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d. Facebook Advertising</w:t>
      </w:r>
    </w:p>
    <w:p w14:paraId="05CCD6A9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 xml:space="preserve">e. </w:t>
      </w:r>
      <w:proofErr w:type="spellStart"/>
      <w:r w:rsidRPr="006F0DE1">
        <w:rPr>
          <w:rFonts w:cstheme="minorHAnsi"/>
          <w:sz w:val="28"/>
          <w:szCs w:val="28"/>
        </w:rPr>
        <w:t>Froshfest</w:t>
      </w:r>
      <w:proofErr w:type="spellEnd"/>
    </w:p>
    <w:p w14:paraId="1E53C732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f. Establishment of TOSA Award</w:t>
      </w:r>
    </w:p>
    <w:p w14:paraId="0F0D8CAE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g. Financial Update</w:t>
      </w:r>
    </w:p>
    <w:p w14:paraId="15DA9594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X. Next Meeting</w:t>
      </w:r>
    </w:p>
    <w:p w14:paraId="7DA9023D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XI. Upcoming Dates</w:t>
      </w:r>
    </w:p>
    <w:p w14:paraId="57C7D632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lastRenderedPageBreak/>
        <w:t xml:space="preserve">a. </w:t>
      </w:r>
      <w:proofErr w:type="spellStart"/>
      <w:r w:rsidRPr="006F0DE1">
        <w:rPr>
          <w:rFonts w:cstheme="minorHAnsi"/>
          <w:sz w:val="28"/>
          <w:szCs w:val="28"/>
        </w:rPr>
        <w:t>Frostfest</w:t>
      </w:r>
      <w:proofErr w:type="spellEnd"/>
    </w:p>
    <w:p w14:paraId="287115B5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b. Campus Intercept</w:t>
      </w:r>
    </w:p>
    <w:p w14:paraId="155A768E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c. Funny Money Financial Tour</w:t>
      </w:r>
    </w:p>
    <w:p w14:paraId="4A82E919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d. Shoreline Clean-up</w:t>
      </w:r>
    </w:p>
    <w:p w14:paraId="09562011" w14:textId="77777777" w:rsidR="006F0DE1" w:rsidRPr="006F0DE1" w:rsidRDefault="006F0DE1">
      <w:pPr>
        <w:rPr>
          <w:rFonts w:cstheme="minorHAnsi"/>
          <w:b/>
          <w:bCs/>
          <w:sz w:val="28"/>
          <w:szCs w:val="28"/>
        </w:rPr>
      </w:pPr>
      <w:r w:rsidRPr="006F0DE1">
        <w:rPr>
          <w:rFonts w:cstheme="minorHAnsi"/>
          <w:b/>
          <w:bCs/>
          <w:sz w:val="28"/>
          <w:szCs w:val="28"/>
        </w:rPr>
        <w:br w:type="page"/>
      </w:r>
    </w:p>
    <w:p w14:paraId="6E4B044D" w14:textId="5C677DE8" w:rsidR="006F0DE1" w:rsidRPr="009A7A19" w:rsidRDefault="006F0DE1" w:rsidP="006F0DE1">
      <w:pPr>
        <w:pStyle w:val="Heading1"/>
        <w:rPr>
          <w:rFonts w:asciiTheme="minorHAnsi" w:hAnsiTheme="minorHAnsi" w:cstheme="minorHAnsi"/>
          <w:color w:val="538135" w:themeColor="accent6" w:themeShade="BF"/>
          <w:sz w:val="28"/>
          <w:szCs w:val="28"/>
        </w:rPr>
      </w:pPr>
      <w:bookmarkStart w:id="3" w:name="_Toc21598444"/>
      <w:r w:rsidRPr="009A7A19">
        <w:rPr>
          <w:rFonts w:asciiTheme="minorHAnsi" w:hAnsiTheme="minorHAnsi" w:cstheme="minorHAnsi"/>
          <w:color w:val="538135" w:themeColor="accent6" w:themeShade="BF"/>
          <w:sz w:val="28"/>
          <w:szCs w:val="28"/>
        </w:rPr>
        <w:lastRenderedPageBreak/>
        <w:t xml:space="preserve">Friday </w:t>
      </w:r>
      <w:r w:rsidRPr="009A7A19">
        <w:rPr>
          <w:rFonts w:cstheme="majorHAnsi"/>
          <w:color w:val="538135" w:themeColor="accent6" w:themeShade="BF"/>
        </w:rPr>
        <w:t>September</w:t>
      </w:r>
      <w:r w:rsidRPr="009A7A19">
        <w:rPr>
          <w:rFonts w:asciiTheme="minorHAnsi" w:hAnsiTheme="minorHAnsi" w:cstheme="minorHAnsi"/>
          <w:color w:val="538135" w:themeColor="accent6" w:themeShade="BF"/>
          <w:sz w:val="28"/>
          <w:szCs w:val="28"/>
        </w:rPr>
        <w:t xml:space="preserve"> 30, 2011</w:t>
      </w:r>
      <w:bookmarkEnd w:id="3"/>
    </w:p>
    <w:p w14:paraId="7B0EF537" w14:textId="77777777" w:rsid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4EF0FDBA" w14:textId="231BC2DA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6F0DE1">
        <w:rPr>
          <w:rFonts w:cstheme="minorHAnsi"/>
          <w:b/>
          <w:bCs/>
          <w:sz w:val="28"/>
          <w:szCs w:val="28"/>
        </w:rPr>
        <w:t>Room TBD</w:t>
      </w:r>
    </w:p>
    <w:p w14:paraId="0E4296E0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6F0DE1">
        <w:rPr>
          <w:rFonts w:cstheme="minorHAnsi"/>
          <w:b/>
          <w:bCs/>
          <w:sz w:val="28"/>
          <w:szCs w:val="28"/>
        </w:rPr>
        <w:t>Agenda</w:t>
      </w:r>
    </w:p>
    <w:p w14:paraId="2BA2BBBC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I. Call to order</w:t>
      </w:r>
    </w:p>
    <w:p w14:paraId="1D08E328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II. Call for new business</w:t>
      </w:r>
    </w:p>
    <w:p w14:paraId="78FF306C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III. Approval of the agenda</w:t>
      </w:r>
    </w:p>
    <w:p w14:paraId="70F19698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IV. Approval of Meeting Minutes from Aug 31, 2011</w:t>
      </w:r>
    </w:p>
    <w:p w14:paraId="7F2B2CB1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V. Executive Updates</w:t>
      </w:r>
    </w:p>
    <w:p w14:paraId="365E7CA9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VI. Declaration of Conflict of Interest</w:t>
      </w:r>
    </w:p>
    <w:p w14:paraId="61E12AB2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VII. Approvals:</w:t>
      </w:r>
    </w:p>
    <w:p w14:paraId="162FDD90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a. Budget</w:t>
      </w:r>
    </w:p>
    <w:p w14:paraId="45538A32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b. Club Policy OP # 1O</w:t>
      </w:r>
    </w:p>
    <w:p w14:paraId="30E97270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c. Club Policy OP # 1E</w:t>
      </w:r>
    </w:p>
    <w:p w14:paraId="06D7F71A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d. Club Policy OP # 1G</w:t>
      </w:r>
    </w:p>
    <w:p w14:paraId="262F4DB4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e. Club Policy OP # 1M</w:t>
      </w:r>
    </w:p>
    <w:p w14:paraId="7FC4C123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f. Club Policy OP # 1B</w:t>
      </w:r>
    </w:p>
    <w:p w14:paraId="3A32583F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g. Trent Women’s Support Group</w:t>
      </w:r>
    </w:p>
    <w:p w14:paraId="38703E88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VIII. Information/Discussions:</w:t>
      </w:r>
    </w:p>
    <w:p w14:paraId="451BB27C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a. Elections</w:t>
      </w:r>
    </w:p>
    <w:p w14:paraId="529B1909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b. Referendum</w:t>
      </w:r>
    </w:p>
    <w:p w14:paraId="231C4DE1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c. AGM</w:t>
      </w:r>
    </w:p>
    <w:p w14:paraId="0FE481E4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IX. Next Meeting</w:t>
      </w:r>
    </w:p>
    <w:p w14:paraId="4C57B070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X. Upcoming Dates</w:t>
      </w:r>
    </w:p>
    <w:p w14:paraId="5B18A3C2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a. Elections</w:t>
      </w:r>
    </w:p>
    <w:p w14:paraId="5B4F38F8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b. Referendum</w:t>
      </w:r>
    </w:p>
    <w:p w14:paraId="7C90E39D" w14:textId="77777777" w:rsidR="006F0DE1" w:rsidRPr="006F0DE1" w:rsidRDefault="006F0DE1">
      <w:pPr>
        <w:rPr>
          <w:rFonts w:cstheme="minorHAnsi"/>
          <w:b/>
          <w:bCs/>
          <w:sz w:val="28"/>
          <w:szCs w:val="28"/>
        </w:rPr>
      </w:pPr>
      <w:r w:rsidRPr="006F0DE1">
        <w:rPr>
          <w:rFonts w:cstheme="minorHAnsi"/>
          <w:b/>
          <w:bCs/>
          <w:sz w:val="28"/>
          <w:szCs w:val="28"/>
        </w:rPr>
        <w:br w:type="page"/>
      </w:r>
    </w:p>
    <w:p w14:paraId="4BC72859" w14:textId="77777777" w:rsidR="006F0DE1" w:rsidRPr="009A7A19" w:rsidRDefault="006F0DE1" w:rsidP="006F0DE1">
      <w:pPr>
        <w:pStyle w:val="Heading1"/>
        <w:rPr>
          <w:rFonts w:asciiTheme="minorHAnsi" w:hAnsiTheme="minorHAnsi" w:cstheme="minorHAnsi"/>
          <w:color w:val="538135" w:themeColor="accent6" w:themeShade="BF"/>
          <w:sz w:val="28"/>
          <w:szCs w:val="28"/>
        </w:rPr>
      </w:pPr>
      <w:bookmarkStart w:id="4" w:name="_Toc21598445"/>
      <w:r w:rsidRPr="009A7A19">
        <w:rPr>
          <w:rFonts w:asciiTheme="minorHAnsi" w:hAnsiTheme="minorHAnsi" w:cstheme="minorHAnsi"/>
          <w:color w:val="538135" w:themeColor="accent6" w:themeShade="BF"/>
          <w:sz w:val="28"/>
          <w:szCs w:val="28"/>
        </w:rPr>
        <w:lastRenderedPageBreak/>
        <w:t>Friday October 14, 2011</w:t>
      </w:r>
      <w:bookmarkEnd w:id="4"/>
    </w:p>
    <w:p w14:paraId="49D9DB82" w14:textId="77777777" w:rsidR="006F0DE1" w:rsidRDefault="006F0DE1" w:rsidP="006F0DE1"/>
    <w:p w14:paraId="4B9EE667" w14:textId="5474E255" w:rsidR="006F0DE1" w:rsidRPr="006F0DE1" w:rsidRDefault="006F0DE1" w:rsidP="006F0DE1">
      <w:pPr>
        <w:rPr>
          <w:sz w:val="28"/>
          <w:szCs w:val="28"/>
        </w:rPr>
      </w:pPr>
      <w:r w:rsidRPr="006F0DE1">
        <w:rPr>
          <w:sz w:val="28"/>
          <w:szCs w:val="28"/>
        </w:rPr>
        <w:t>No agenda available</w:t>
      </w:r>
      <w:r>
        <w:rPr>
          <w:sz w:val="28"/>
          <w:szCs w:val="28"/>
        </w:rPr>
        <w:t xml:space="preserve"> or provided</w:t>
      </w:r>
      <w:r w:rsidRPr="006F0DE1">
        <w:rPr>
          <w:sz w:val="28"/>
          <w:szCs w:val="28"/>
        </w:rPr>
        <w:br w:type="page"/>
      </w:r>
    </w:p>
    <w:p w14:paraId="1339BEC9" w14:textId="4F109E8A" w:rsidR="006F0DE1" w:rsidRPr="009A7A19" w:rsidRDefault="006F0DE1" w:rsidP="006F0DE1">
      <w:pPr>
        <w:pStyle w:val="Heading1"/>
        <w:rPr>
          <w:color w:val="538135" w:themeColor="accent6" w:themeShade="BF"/>
        </w:rPr>
      </w:pPr>
      <w:bookmarkStart w:id="5" w:name="_Toc21598446"/>
      <w:r w:rsidRPr="009A7A19">
        <w:rPr>
          <w:color w:val="538135" w:themeColor="accent6" w:themeShade="BF"/>
        </w:rPr>
        <w:lastRenderedPageBreak/>
        <w:t>Friday November 18, 2011</w:t>
      </w:r>
      <w:bookmarkEnd w:id="5"/>
    </w:p>
    <w:p w14:paraId="1630C343" w14:textId="77777777" w:rsid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958DC78" w14:textId="659EBFCB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6F0DE1">
        <w:rPr>
          <w:rFonts w:cstheme="minorHAnsi"/>
          <w:b/>
          <w:bCs/>
          <w:sz w:val="28"/>
          <w:szCs w:val="28"/>
        </w:rPr>
        <w:t>9:00 am Room 126</w:t>
      </w:r>
    </w:p>
    <w:p w14:paraId="510EAAF4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6F0DE1">
        <w:rPr>
          <w:rFonts w:cstheme="minorHAnsi"/>
          <w:b/>
          <w:bCs/>
          <w:sz w:val="28"/>
          <w:szCs w:val="28"/>
        </w:rPr>
        <w:t>Agenda</w:t>
      </w:r>
    </w:p>
    <w:p w14:paraId="3AC137CB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I. Call to order</w:t>
      </w:r>
    </w:p>
    <w:p w14:paraId="218648D4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II. Call for new business</w:t>
      </w:r>
    </w:p>
    <w:p w14:paraId="37A4BDF0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III. Approval of the agenda</w:t>
      </w:r>
    </w:p>
    <w:p w14:paraId="4617809F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IV. Approval of Meeting Minutes from Oct 14, 2011</w:t>
      </w:r>
    </w:p>
    <w:p w14:paraId="0EAE24D6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V. Executive Updates</w:t>
      </w:r>
    </w:p>
    <w:p w14:paraId="49C7EDBF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VI. Declaration of Conflict of Interest</w:t>
      </w:r>
    </w:p>
    <w:p w14:paraId="15F8A795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VII. Approvals:</w:t>
      </w:r>
    </w:p>
    <w:p w14:paraId="7F41C7E1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a. By-Election Ratification</w:t>
      </w:r>
    </w:p>
    <w:p w14:paraId="199E1141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b. SCC Club Budgets Recommendation</w:t>
      </w:r>
    </w:p>
    <w:p w14:paraId="6008B0AB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VIII. Information/Discussions:</w:t>
      </w:r>
    </w:p>
    <w:p w14:paraId="486E89F4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a. OUSA Conference</w:t>
      </w:r>
    </w:p>
    <w:p w14:paraId="53AF3CD1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b. Blue Chair Campaign</w:t>
      </w:r>
    </w:p>
    <w:p w14:paraId="04BCFC57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c. Corporation Audit</w:t>
      </w:r>
    </w:p>
    <w:p w14:paraId="612943FC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d. Political Science Movie Day</w:t>
      </w:r>
    </w:p>
    <w:p w14:paraId="07220519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e. Financial Update</w:t>
      </w:r>
    </w:p>
    <w:p w14:paraId="3F2A4ECC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IX. Next Meeting</w:t>
      </w:r>
    </w:p>
    <w:p w14:paraId="551DC339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X. Upcoming Dates</w:t>
      </w:r>
    </w:p>
    <w:p w14:paraId="71D736BF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a. Faculty and Student Mixer/Christmas/Holiday Event</w:t>
      </w:r>
    </w:p>
    <w:p w14:paraId="685C43CE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b. Exam Time Stress Reliever</w:t>
      </w:r>
    </w:p>
    <w:p w14:paraId="36A230F2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 xml:space="preserve">c. </w:t>
      </w:r>
      <w:proofErr w:type="spellStart"/>
      <w:r w:rsidRPr="006F0DE1">
        <w:rPr>
          <w:rFonts w:cstheme="minorHAnsi"/>
          <w:sz w:val="28"/>
          <w:szCs w:val="28"/>
        </w:rPr>
        <w:t>BoD</w:t>
      </w:r>
      <w:proofErr w:type="spellEnd"/>
      <w:r w:rsidRPr="006F0DE1">
        <w:rPr>
          <w:rFonts w:cstheme="minorHAnsi"/>
          <w:sz w:val="28"/>
          <w:szCs w:val="28"/>
        </w:rPr>
        <w:t xml:space="preserve"> Holiday Meeting</w:t>
      </w:r>
    </w:p>
    <w:p w14:paraId="073C781A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d. Next Meeting</w:t>
      </w:r>
    </w:p>
    <w:p w14:paraId="04F504F7" w14:textId="77777777" w:rsidR="006F0DE1" w:rsidRPr="006F0DE1" w:rsidRDefault="006F0DE1">
      <w:pPr>
        <w:rPr>
          <w:rFonts w:cstheme="minorHAnsi"/>
          <w:b/>
          <w:bCs/>
          <w:sz w:val="28"/>
          <w:szCs w:val="28"/>
        </w:rPr>
      </w:pPr>
      <w:r w:rsidRPr="006F0DE1">
        <w:rPr>
          <w:rFonts w:cstheme="minorHAnsi"/>
          <w:b/>
          <w:bCs/>
          <w:sz w:val="28"/>
          <w:szCs w:val="28"/>
        </w:rPr>
        <w:br w:type="page"/>
      </w:r>
    </w:p>
    <w:p w14:paraId="72073DC4" w14:textId="5D78F8FE" w:rsidR="006F0DE1" w:rsidRPr="009A7A19" w:rsidRDefault="006F0DE1" w:rsidP="006F0DE1">
      <w:pPr>
        <w:pStyle w:val="Heading1"/>
        <w:rPr>
          <w:color w:val="538135" w:themeColor="accent6" w:themeShade="BF"/>
        </w:rPr>
      </w:pPr>
      <w:bookmarkStart w:id="6" w:name="_Toc21598447"/>
      <w:r w:rsidRPr="009A7A19">
        <w:rPr>
          <w:color w:val="538135" w:themeColor="accent6" w:themeShade="BF"/>
        </w:rPr>
        <w:lastRenderedPageBreak/>
        <w:t>Friday, December 16, 2011</w:t>
      </w:r>
      <w:bookmarkEnd w:id="6"/>
    </w:p>
    <w:p w14:paraId="0DA49791" w14:textId="77777777" w:rsid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AD98EA1" w14:textId="4F731976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6F0DE1">
        <w:rPr>
          <w:rFonts w:cstheme="minorHAnsi"/>
          <w:b/>
          <w:bCs/>
          <w:sz w:val="28"/>
          <w:szCs w:val="28"/>
        </w:rPr>
        <w:t>8:00am to 12:00 pm</w:t>
      </w:r>
    </w:p>
    <w:p w14:paraId="274164DF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6F0DE1">
        <w:rPr>
          <w:rFonts w:cstheme="minorHAnsi"/>
          <w:b/>
          <w:bCs/>
          <w:sz w:val="28"/>
          <w:szCs w:val="28"/>
        </w:rPr>
        <w:t>Room 127</w:t>
      </w:r>
    </w:p>
    <w:p w14:paraId="12C78333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6F0DE1">
        <w:rPr>
          <w:rFonts w:cstheme="minorHAnsi"/>
          <w:b/>
          <w:bCs/>
          <w:sz w:val="28"/>
          <w:szCs w:val="28"/>
        </w:rPr>
        <w:t>Agenda</w:t>
      </w:r>
    </w:p>
    <w:p w14:paraId="0B00FA3F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I. Call to order</w:t>
      </w:r>
    </w:p>
    <w:p w14:paraId="3F8CF7A3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II. Call for new business</w:t>
      </w:r>
    </w:p>
    <w:p w14:paraId="1E04FD43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III. Approval of the agenda</w:t>
      </w:r>
    </w:p>
    <w:p w14:paraId="4074AD09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IV. Approval of Meeting Minutes from Nov 18, 2011</w:t>
      </w:r>
    </w:p>
    <w:p w14:paraId="571F06DD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V. Approval of Online Meeting Minutes</w:t>
      </w:r>
    </w:p>
    <w:p w14:paraId="5C5728E5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VI. Executive Updates</w:t>
      </w:r>
    </w:p>
    <w:p w14:paraId="16C8C684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VII. Declaration of Conflict of Interest</w:t>
      </w:r>
    </w:p>
    <w:p w14:paraId="2F7469F4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VIII. Approvals:</w:t>
      </w:r>
    </w:p>
    <w:p w14:paraId="201191BB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a. Space Agreement</w:t>
      </w:r>
    </w:p>
    <w:p w14:paraId="5D106F79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b. Holiday Shut Down Hours</w:t>
      </w:r>
    </w:p>
    <w:p w14:paraId="5A916C2B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c. TOCO Special Event Proposal</w:t>
      </w:r>
    </w:p>
    <w:p w14:paraId="17EF8717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IX. Information/Discussions:</w:t>
      </w:r>
    </w:p>
    <w:p w14:paraId="5B1E2C2F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a. TCSA/ Franklin Visit</w:t>
      </w:r>
    </w:p>
    <w:p w14:paraId="2F91F512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b. Financial Update</w:t>
      </w:r>
    </w:p>
    <w:p w14:paraId="0D737FE5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X. Next Meeting</w:t>
      </w:r>
    </w:p>
    <w:p w14:paraId="22FE2B31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XI. Upcoming Dates</w:t>
      </w:r>
    </w:p>
    <w:p w14:paraId="33A032D2" w14:textId="77777777" w:rsidR="006F0DE1" w:rsidRDefault="006F0DE1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65155378" w14:textId="6DA0245F" w:rsidR="006F0DE1" w:rsidRPr="009A7A19" w:rsidRDefault="006F0DE1" w:rsidP="006F0DE1">
      <w:pPr>
        <w:pStyle w:val="Heading1"/>
        <w:rPr>
          <w:color w:val="538135" w:themeColor="accent6" w:themeShade="BF"/>
        </w:rPr>
      </w:pPr>
      <w:bookmarkStart w:id="7" w:name="_Toc21598448"/>
      <w:r w:rsidRPr="009A7A19">
        <w:rPr>
          <w:color w:val="538135" w:themeColor="accent6" w:themeShade="BF"/>
        </w:rPr>
        <w:lastRenderedPageBreak/>
        <w:t>Friday, January 20, 2012</w:t>
      </w:r>
      <w:bookmarkEnd w:id="7"/>
    </w:p>
    <w:p w14:paraId="14BAD107" w14:textId="77777777" w:rsid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7E3008A5" w14:textId="74845B98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6F0DE1">
        <w:rPr>
          <w:rFonts w:cstheme="minorHAnsi"/>
          <w:b/>
          <w:bCs/>
          <w:sz w:val="28"/>
          <w:szCs w:val="28"/>
        </w:rPr>
        <w:t>8:00am to 12:00 pm</w:t>
      </w:r>
    </w:p>
    <w:p w14:paraId="13C88AEB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6F0DE1">
        <w:rPr>
          <w:rFonts w:cstheme="minorHAnsi"/>
          <w:b/>
          <w:bCs/>
          <w:sz w:val="28"/>
          <w:szCs w:val="28"/>
        </w:rPr>
        <w:t>Room 127</w:t>
      </w:r>
    </w:p>
    <w:p w14:paraId="0F861F48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6F0DE1">
        <w:rPr>
          <w:rFonts w:cstheme="minorHAnsi"/>
          <w:b/>
          <w:bCs/>
          <w:sz w:val="28"/>
          <w:szCs w:val="28"/>
        </w:rPr>
        <w:t>Agenda</w:t>
      </w:r>
    </w:p>
    <w:p w14:paraId="276AD2B1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I. Call to order</w:t>
      </w:r>
    </w:p>
    <w:p w14:paraId="4821995B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II. Call for new business</w:t>
      </w:r>
    </w:p>
    <w:p w14:paraId="4C0515B8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III. Approval of the agenda</w:t>
      </w:r>
    </w:p>
    <w:p w14:paraId="7A1F0FA1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IV. Approval of Meeting Minutes from Dec 9, 2011</w:t>
      </w:r>
    </w:p>
    <w:p w14:paraId="14A780E3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V. Executive Updates</w:t>
      </w:r>
    </w:p>
    <w:p w14:paraId="79083F6E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VI. Declaration of Conflict of Interest</w:t>
      </w:r>
    </w:p>
    <w:p w14:paraId="4C765D4A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VII. Approvals:</w:t>
      </w:r>
    </w:p>
    <w:p w14:paraId="73E5C34F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a. Black History Event Funding</w:t>
      </w:r>
    </w:p>
    <w:p w14:paraId="5082AF53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b. Anthropology League of Trent</w:t>
      </w:r>
    </w:p>
    <w:p w14:paraId="408CE648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c. Preliminary Budget</w:t>
      </w:r>
    </w:p>
    <w:p w14:paraId="786B3DE8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VIII. Information/Discussions:</w:t>
      </w:r>
    </w:p>
    <w:p w14:paraId="4532E0BF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a. Trent’s Academic Plan (What it means for Oshawa and how we can affect</w:t>
      </w:r>
    </w:p>
    <w:p w14:paraId="4BE4D5C7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positive change)</w:t>
      </w:r>
    </w:p>
    <w:p w14:paraId="24EA1DB1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b. Promotional Cheque</w:t>
      </w:r>
    </w:p>
    <w:p w14:paraId="4481E671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c. Referendum/election/spring general meeting dates</w:t>
      </w:r>
    </w:p>
    <w:p w14:paraId="46726068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d. 2012/2013 Director Team</w:t>
      </w:r>
    </w:p>
    <w:p w14:paraId="2CE94A14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e. Belated Holiday Dinner</w:t>
      </w:r>
    </w:p>
    <w:p w14:paraId="0CCBA202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f. Agreement with Student Affairs regarding levy overhead</w:t>
      </w:r>
    </w:p>
    <w:p w14:paraId="7B12D7CD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IX. Next Meeting</w:t>
      </w:r>
    </w:p>
    <w:p w14:paraId="1CEDD2B4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X. Upcoming Dates</w:t>
      </w:r>
    </w:p>
    <w:p w14:paraId="2614FD2F" w14:textId="77777777" w:rsidR="006F0DE1" w:rsidRDefault="006F0DE1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7975471F" w14:textId="23CA61C1" w:rsidR="006F0DE1" w:rsidRPr="009A7A19" w:rsidRDefault="006F0DE1" w:rsidP="006F0DE1">
      <w:pPr>
        <w:pStyle w:val="Heading1"/>
        <w:rPr>
          <w:color w:val="538135" w:themeColor="accent6" w:themeShade="BF"/>
        </w:rPr>
      </w:pPr>
      <w:bookmarkStart w:id="8" w:name="_Toc21598449"/>
      <w:r w:rsidRPr="009A7A19">
        <w:rPr>
          <w:color w:val="538135" w:themeColor="accent6" w:themeShade="BF"/>
        </w:rPr>
        <w:lastRenderedPageBreak/>
        <w:t>Friday January 23, 2012</w:t>
      </w:r>
      <w:bookmarkEnd w:id="8"/>
    </w:p>
    <w:p w14:paraId="1F9DBB6A" w14:textId="77777777" w:rsid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3366A8C" w14:textId="5DF1C84B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6F0DE1">
        <w:rPr>
          <w:rFonts w:cstheme="minorHAnsi"/>
          <w:b/>
          <w:bCs/>
          <w:sz w:val="28"/>
          <w:szCs w:val="28"/>
        </w:rPr>
        <w:t>Time TBD</w:t>
      </w:r>
    </w:p>
    <w:p w14:paraId="79A2411E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6F0DE1">
        <w:rPr>
          <w:rFonts w:cstheme="minorHAnsi"/>
          <w:b/>
          <w:bCs/>
          <w:sz w:val="28"/>
          <w:szCs w:val="28"/>
        </w:rPr>
        <w:t>Room 126</w:t>
      </w:r>
    </w:p>
    <w:p w14:paraId="60A907F2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6F0DE1">
        <w:rPr>
          <w:rFonts w:cstheme="minorHAnsi"/>
          <w:b/>
          <w:bCs/>
          <w:sz w:val="28"/>
          <w:szCs w:val="28"/>
        </w:rPr>
        <w:t>Agenda</w:t>
      </w:r>
    </w:p>
    <w:p w14:paraId="4FA2A60E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I. Call to Order</w:t>
      </w:r>
    </w:p>
    <w:p w14:paraId="2DC94A71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II. Approve Feb 17, 2012 Meeting Minutes</w:t>
      </w:r>
    </w:p>
    <w:p w14:paraId="1E39A559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III. Call for New Business</w:t>
      </w:r>
    </w:p>
    <w:p w14:paraId="24890812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IV. Approval of the Agenda</w:t>
      </w:r>
    </w:p>
    <w:p w14:paraId="380771FB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V. Declaration of Conflict of Interest</w:t>
      </w:r>
    </w:p>
    <w:p w14:paraId="10AC830D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VI. Executive Update</w:t>
      </w:r>
    </w:p>
    <w:p w14:paraId="452C4D88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VII. Approvals:</w:t>
      </w:r>
    </w:p>
    <w:p w14:paraId="4FA74301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a. Green Club</w:t>
      </w:r>
    </w:p>
    <w:p w14:paraId="5EC26D14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b. Election Results</w:t>
      </w:r>
    </w:p>
    <w:p w14:paraId="63DF91CC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VIII. Information/Discussions:</w:t>
      </w:r>
    </w:p>
    <w:p w14:paraId="12E930C7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IX. Updates:</w:t>
      </w:r>
    </w:p>
    <w:p w14:paraId="17010AD4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a. Financial Update</w:t>
      </w:r>
    </w:p>
    <w:p w14:paraId="1E0913E6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X. Upcoming dates:</w:t>
      </w:r>
    </w:p>
    <w:p w14:paraId="44F18CFA" w14:textId="77777777" w:rsidR="006F0DE1" w:rsidRDefault="006F0DE1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24AB9E38" w14:textId="60D4208C" w:rsidR="006F0DE1" w:rsidRPr="009A7A19" w:rsidRDefault="006F0DE1" w:rsidP="006F0DE1">
      <w:pPr>
        <w:pStyle w:val="Heading1"/>
        <w:rPr>
          <w:color w:val="538135" w:themeColor="accent6" w:themeShade="BF"/>
        </w:rPr>
      </w:pPr>
      <w:bookmarkStart w:id="9" w:name="_Toc21598450"/>
      <w:r w:rsidRPr="009A7A19">
        <w:rPr>
          <w:color w:val="538135" w:themeColor="accent6" w:themeShade="BF"/>
        </w:rPr>
        <w:lastRenderedPageBreak/>
        <w:t>Wednesday, February 8, 2012- Semi Annual General Meeting</w:t>
      </w:r>
      <w:bookmarkEnd w:id="9"/>
    </w:p>
    <w:p w14:paraId="02B28E82" w14:textId="77777777" w:rsid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6E19917" w14:textId="012BA701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6F0DE1">
        <w:rPr>
          <w:rFonts w:cstheme="minorHAnsi"/>
          <w:b/>
          <w:bCs/>
          <w:sz w:val="28"/>
          <w:szCs w:val="28"/>
        </w:rPr>
        <w:t>5:00 pm</w:t>
      </w:r>
    </w:p>
    <w:p w14:paraId="77BB03E2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6F0DE1">
        <w:rPr>
          <w:rFonts w:cstheme="minorHAnsi"/>
          <w:b/>
          <w:bCs/>
          <w:sz w:val="28"/>
          <w:szCs w:val="28"/>
        </w:rPr>
        <w:t>Room 116</w:t>
      </w:r>
    </w:p>
    <w:p w14:paraId="5C90F0F5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6F0DE1">
        <w:rPr>
          <w:rFonts w:cstheme="minorHAnsi"/>
          <w:b/>
          <w:bCs/>
          <w:sz w:val="28"/>
          <w:szCs w:val="28"/>
        </w:rPr>
        <w:t>Agenda</w:t>
      </w:r>
    </w:p>
    <w:p w14:paraId="3F78CA95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I. Call to order</w:t>
      </w:r>
    </w:p>
    <w:p w14:paraId="18009F55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II. Call for new business</w:t>
      </w:r>
    </w:p>
    <w:p w14:paraId="6AED3440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III. Approval of the agenda</w:t>
      </w:r>
    </w:p>
    <w:p w14:paraId="28FA7A2E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IV. Receive Reports from Directors</w:t>
      </w:r>
    </w:p>
    <w:p w14:paraId="2C2E052A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V. Approve By-Law Amendments</w:t>
      </w:r>
    </w:p>
    <w:p w14:paraId="7C88D68C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VI. TOSA’s Response to Trent’s Academic Plan</w:t>
      </w:r>
    </w:p>
    <w:p w14:paraId="289BC534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VII. Questions from the Membership</w:t>
      </w:r>
    </w:p>
    <w:p w14:paraId="5C3C58FE" w14:textId="77777777" w:rsidR="006F0DE1" w:rsidRDefault="006F0DE1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168D83A8" w14:textId="01BA1ECD" w:rsidR="006F0DE1" w:rsidRPr="009A7A19" w:rsidRDefault="006F0DE1" w:rsidP="006F0DE1">
      <w:pPr>
        <w:pStyle w:val="Heading1"/>
        <w:rPr>
          <w:color w:val="538135" w:themeColor="accent6" w:themeShade="BF"/>
        </w:rPr>
      </w:pPr>
      <w:bookmarkStart w:id="10" w:name="_Toc21598451"/>
      <w:r w:rsidRPr="009A7A19">
        <w:rPr>
          <w:color w:val="538135" w:themeColor="accent6" w:themeShade="BF"/>
        </w:rPr>
        <w:lastRenderedPageBreak/>
        <w:t>Friday February 17, 2012</w:t>
      </w:r>
      <w:bookmarkEnd w:id="10"/>
    </w:p>
    <w:p w14:paraId="37ED34C0" w14:textId="77777777" w:rsid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E006EBD" w14:textId="7B639F8F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6F0DE1">
        <w:rPr>
          <w:rFonts w:cstheme="minorHAnsi"/>
          <w:b/>
          <w:bCs/>
          <w:sz w:val="28"/>
          <w:szCs w:val="28"/>
        </w:rPr>
        <w:t>9:30 am – 12:00 pm</w:t>
      </w:r>
    </w:p>
    <w:p w14:paraId="01A53709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6F0DE1">
        <w:rPr>
          <w:rFonts w:cstheme="minorHAnsi"/>
          <w:b/>
          <w:bCs/>
          <w:sz w:val="28"/>
          <w:szCs w:val="28"/>
        </w:rPr>
        <w:t>Room 126</w:t>
      </w:r>
    </w:p>
    <w:p w14:paraId="3A3CF6BD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6F0DE1">
        <w:rPr>
          <w:rFonts w:cstheme="minorHAnsi"/>
          <w:b/>
          <w:bCs/>
          <w:sz w:val="28"/>
          <w:szCs w:val="28"/>
        </w:rPr>
        <w:t>Agenda</w:t>
      </w:r>
    </w:p>
    <w:p w14:paraId="4FD2796B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I. Call to Order</w:t>
      </w:r>
    </w:p>
    <w:p w14:paraId="5888CB1F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II. Approve Jan 20, 2012 Meeting Minutes</w:t>
      </w:r>
    </w:p>
    <w:p w14:paraId="12E54885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III. Call for New Business</w:t>
      </w:r>
    </w:p>
    <w:p w14:paraId="011BCB25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IV. Approval of the Agenda</w:t>
      </w:r>
    </w:p>
    <w:p w14:paraId="224D0018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V. Declaration of Conflict of Interest</w:t>
      </w:r>
    </w:p>
    <w:p w14:paraId="7F094E4A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VI. Executive Update</w:t>
      </w:r>
    </w:p>
    <w:p w14:paraId="230D73B8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VII. Approvals:</w:t>
      </w:r>
    </w:p>
    <w:p w14:paraId="561D1B41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a. Financial Audit</w:t>
      </w:r>
    </w:p>
    <w:p w14:paraId="35AB7C68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b. TMSC Club</w:t>
      </w:r>
    </w:p>
    <w:p w14:paraId="0ED07BEC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c. Trent Green Party Club</w:t>
      </w:r>
    </w:p>
    <w:p w14:paraId="6F2ED3EA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d. Trent Oshawa History Club</w:t>
      </w:r>
    </w:p>
    <w:p w14:paraId="7284A746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VIII. Information/Discussions:</w:t>
      </w:r>
    </w:p>
    <w:p w14:paraId="66121E97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a. Semi-Formal</w:t>
      </w:r>
    </w:p>
    <w:p w14:paraId="602C71ED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b.</w:t>
      </w:r>
    </w:p>
    <w:p w14:paraId="241B8098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IX. Updates:</w:t>
      </w:r>
    </w:p>
    <w:p w14:paraId="4E21057C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a. Financial Update</w:t>
      </w:r>
    </w:p>
    <w:p w14:paraId="63DC3DB6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X. Upcoming dates</w:t>
      </w:r>
    </w:p>
    <w:p w14:paraId="13385CE4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a. Elections</w:t>
      </w:r>
    </w:p>
    <w:p w14:paraId="0C0C4DC8" w14:textId="77777777" w:rsidR="006F0DE1" w:rsidRDefault="006F0DE1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3A806666" w14:textId="7D9D066C" w:rsidR="006F0DE1" w:rsidRPr="009A7A19" w:rsidRDefault="006F0DE1" w:rsidP="006F0DE1">
      <w:pPr>
        <w:pStyle w:val="Heading1"/>
        <w:rPr>
          <w:color w:val="538135" w:themeColor="accent6" w:themeShade="BF"/>
        </w:rPr>
      </w:pPr>
      <w:bookmarkStart w:id="11" w:name="_Toc21598452"/>
      <w:r w:rsidRPr="009A7A19">
        <w:rPr>
          <w:color w:val="538135" w:themeColor="accent6" w:themeShade="BF"/>
        </w:rPr>
        <w:lastRenderedPageBreak/>
        <w:t>Friday, April 13, 2012</w:t>
      </w:r>
      <w:bookmarkEnd w:id="11"/>
    </w:p>
    <w:p w14:paraId="7B4DB5C1" w14:textId="77777777" w:rsid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AE519BD" w14:textId="1504FC3F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6F0DE1">
        <w:rPr>
          <w:rFonts w:cstheme="minorHAnsi"/>
          <w:b/>
          <w:bCs/>
          <w:sz w:val="28"/>
          <w:szCs w:val="28"/>
        </w:rPr>
        <w:t>9:00am to 12:00 pm</w:t>
      </w:r>
    </w:p>
    <w:p w14:paraId="72195AD2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6F0DE1">
        <w:rPr>
          <w:rFonts w:cstheme="minorHAnsi"/>
          <w:b/>
          <w:bCs/>
          <w:sz w:val="28"/>
          <w:szCs w:val="28"/>
        </w:rPr>
        <w:t>Room 127</w:t>
      </w:r>
    </w:p>
    <w:p w14:paraId="51BE3189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6F0DE1">
        <w:rPr>
          <w:rFonts w:cstheme="minorHAnsi"/>
          <w:b/>
          <w:bCs/>
          <w:sz w:val="28"/>
          <w:szCs w:val="28"/>
        </w:rPr>
        <w:t>Agenda</w:t>
      </w:r>
    </w:p>
    <w:p w14:paraId="087F295E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I. Call to order</w:t>
      </w:r>
    </w:p>
    <w:p w14:paraId="1162B166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II. Call for new business</w:t>
      </w:r>
    </w:p>
    <w:p w14:paraId="123C5D04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III. Approval of the agenda</w:t>
      </w:r>
    </w:p>
    <w:p w14:paraId="30C91674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IV. Approval of Meeting Minutes from March 23, 2012</w:t>
      </w:r>
    </w:p>
    <w:p w14:paraId="2D6F3C3B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V. Approval of March 30, 2012 Emergency Meeting Minutes</w:t>
      </w:r>
    </w:p>
    <w:p w14:paraId="1F665FFA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VI. Executive Updates</w:t>
      </w:r>
    </w:p>
    <w:p w14:paraId="357CCAAB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VII. Declaration of Conflict of Interest</w:t>
      </w:r>
    </w:p>
    <w:p w14:paraId="0F77DB97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VIII. Approvals:</w:t>
      </w:r>
    </w:p>
    <w:p w14:paraId="042FDEB1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a. OUSA</w:t>
      </w:r>
    </w:p>
    <w:p w14:paraId="3B7ECD92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b. Durham College Wellness Agreement</w:t>
      </w:r>
    </w:p>
    <w:p w14:paraId="0AA12665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c. Final Budget</w:t>
      </w:r>
    </w:p>
    <w:p w14:paraId="634AA7B0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IX. Information/Discussions:</w:t>
      </w:r>
    </w:p>
    <w:p w14:paraId="420FF137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a. Financial Update</w:t>
      </w:r>
    </w:p>
    <w:p w14:paraId="78A5A27E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b. Office Manager Job Description</w:t>
      </w:r>
    </w:p>
    <w:p w14:paraId="0557C1F9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c. Year End Appreciation</w:t>
      </w:r>
    </w:p>
    <w:p w14:paraId="12B92D39" w14:textId="77777777" w:rsidR="006F0DE1" w:rsidRPr="006F0DE1" w:rsidRDefault="006F0DE1" w:rsidP="006F0DE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d. Jays Game</w:t>
      </w:r>
    </w:p>
    <w:p w14:paraId="2DB0B7F1" w14:textId="6508AD49" w:rsidR="00707A89" w:rsidRPr="006F0DE1" w:rsidRDefault="006F0DE1" w:rsidP="006F0DE1">
      <w:pPr>
        <w:rPr>
          <w:rFonts w:cstheme="minorHAnsi"/>
          <w:sz w:val="28"/>
          <w:szCs w:val="28"/>
        </w:rPr>
      </w:pPr>
      <w:r w:rsidRPr="006F0DE1">
        <w:rPr>
          <w:rFonts w:cstheme="minorHAnsi"/>
          <w:sz w:val="28"/>
          <w:szCs w:val="28"/>
        </w:rPr>
        <w:t>X. Upcoming Dates</w:t>
      </w:r>
    </w:p>
    <w:sectPr w:rsidR="00707A89" w:rsidRPr="006F0DE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0NDYxMDcxMzQwMDFW0lEKTi0uzszPAykwqgUA8FkqUSwAAAA="/>
  </w:docVars>
  <w:rsids>
    <w:rsidRoot w:val="006F0DE1"/>
    <w:rsid w:val="006F0DE1"/>
    <w:rsid w:val="006F32E5"/>
    <w:rsid w:val="009849FF"/>
    <w:rsid w:val="009A7A19"/>
    <w:rsid w:val="00C16E75"/>
    <w:rsid w:val="00CF12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FA1D0C"/>
  <w15:chartTrackingRefBased/>
  <w15:docId w15:val="{849FF603-6F5B-4C16-B85C-487EF6615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F0DE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SpacingChar">
    <w:name w:val="No Spacing Char"/>
    <w:basedOn w:val="DefaultParagraphFont"/>
    <w:link w:val="NoSpacing"/>
    <w:uiPriority w:val="1"/>
    <w:locked/>
    <w:rsid w:val="006F0DE1"/>
    <w:rPr>
      <w:rFonts w:ascii="Times New Roman" w:eastAsiaTheme="minorEastAsia" w:hAnsi="Times New Roman" w:cs="Times New Roman"/>
      <w:lang w:val="en-US"/>
    </w:rPr>
  </w:style>
  <w:style w:type="paragraph" w:styleId="NoSpacing">
    <w:name w:val="No Spacing"/>
    <w:link w:val="NoSpacingChar"/>
    <w:uiPriority w:val="1"/>
    <w:qFormat/>
    <w:rsid w:val="006F0DE1"/>
    <w:pPr>
      <w:spacing w:after="0" w:line="240" w:lineRule="auto"/>
    </w:pPr>
    <w:rPr>
      <w:rFonts w:ascii="Times New Roman" w:eastAsiaTheme="minorEastAsia" w:hAnsi="Times New Roman" w:cs="Times New Roman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6F0DE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6F0DE1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6F0DE1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6F0DE1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0D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0DE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393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2716B-48FE-4C6C-905F-6B6D52F834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4</Pages>
  <Words>1008</Words>
  <Characters>574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erations Manager</dc:creator>
  <cp:keywords/>
  <dc:description/>
  <cp:lastModifiedBy>Operations Manager</cp:lastModifiedBy>
  <cp:revision>3</cp:revision>
  <dcterms:created xsi:type="dcterms:W3CDTF">2019-10-10T15:03:00Z</dcterms:created>
  <dcterms:modified xsi:type="dcterms:W3CDTF">2019-10-10T15:56:00Z</dcterms:modified>
</cp:coreProperties>
</file>